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07F4C" w14:textId="77777777" w:rsidR="002948A5" w:rsidRPr="0086378D" w:rsidRDefault="002948A5" w:rsidP="002948A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6378D">
        <w:rPr>
          <w:rFonts w:ascii="Times New Roman" w:hAnsi="Times New Roman" w:cs="Times New Roman"/>
          <w:b/>
          <w:bCs/>
          <w:sz w:val="40"/>
          <w:szCs w:val="40"/>
        </w:rPr>
        <w:t>Setting Up Extended Time Accommodations for Black</w:t>
      </w:r>
      <w:r w:rsidR="004D1CF9" w:rsidRPr="0086378D">
        <w:rPr>
          <w:rFonts w:ascii="Times New Roman" w:hAnsi="Times New Roman" w:cs="Times New Roman"/>
          <w:b/>
          <w:bCs/>
          <w:sz w:val="40"/>
          <w:szCs w:val="40"/>
        </w:rPr>
        <w:t>b</w:t>
      </w:r>
      <w:r w:rsidRPr="0086378D">
        <w:rPr>
          <w:rFonts w:ascii="Times New Roman" w:hAnsi="Times New Roman" w:cs="Times New Roman"/>
          <w:b/>
          <w:bCs/>
          <w:sz w:val="40"/>
          <w:szCs w:val="40"/>
        </w:rPr>
        <w:t>oard Exams</w:t>
      </w:r>
    </w:p>
    <w:p w14:paraId="14105B48" w14:textId="77777777" w:rsidR="002948A5" w:rsidRPr="0086378D" w:rsidRDefault="002948A5" w:rsidP="002948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28A965F" w14:textId="77777777" w:rsidR="002948A5" w:rsidRPr="0086378D" w:rsidRDefault="002948A5" w:rsidP="002948A5">
      <w:pPr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sz w:val="24"/>
          <w:szCs w:val="24"/>
        </w:rPr>
        <w:t>If at any point in this process you have questions regarding:</w:t>
      </w:r>
    </w:p>
    <w:p w14:paraId="29B7A3B6" w14:textId="7E63D576" w:rsidR="002948A5" w:rsidRPr="0086378D" w:rsidRDefault="002948A5" w:rsidP="002948A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b/>
          <w:bCs/>
          <w:sz w:val="24"/>
          <w:szCs w:val="24"/>
        </w:rPr>
        <w:t>Black</w:t>
      </w:r>
      <w:r w:rsidR="004D1CF9" w:rsidRPr="0086378D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86378D">
        <w:rPr>
          <w:rFonts w:ascii="Times New Roman" w:hAnsi="Times New Roman" w:cs="Times New Roman"/>
          <w:b/>
          <w:bCs/>
          <w:sz w:val="24"/>
          <w:szCs w:val="24"/>
        </w:rPr>
        <w:t xml:space="preserve">oard </w:t>
      </w:r>
      <w:r w:rsidRPr="0086378D">
        <w:rPr>
          <w:rFonts w:ascii="Times New Roman" w:hAnsi="Times New Roman" w:cs="Times New Roman"/>
          <w:sz w:val="24"/>
          <w:szCs w:val="24"/>
        </w:rPr>
        <w:t xml:space="preserve">– please contact Syracuse University ITS at </w:t>
      </w:r>
      <w:hyperlink r:id="rId10" w:history="1">
        <w:r w:rsidRPr="0086378D">
          <w:rPr>
            <w:rStyle w:val="Hyperlink"/>
            <w:rFonts w:ascii="Times New Roman" w:hAnsi="Times New Roman" w:cs="Times New Roman"/>
            <w:sz w:val="24"/>
            <w:szCs w:val="24"/>
          </w:rPr>
          <w:t>help</w:t>
        </w:r>
        <w:r w:rsidRPr="0086378D">
          <w:rPr>
            <w:rStyle w:val="Hyperlink"/>
            <w:rFonts w:ascii="Times New Roman" w:hAnsi="Times New Roman" w:cs="Times New Roman"/>
            <w:sz w:val="24"/>
            <w:szCs w:val="24"/>
          </w:rPr>
          <w:t>@</w:t>
        </w:r>
        <w:r w:rsidRPr="0086378D">
          <w:rPr>
            <w:rStyle w:val="Hyperlink"/>
            <w:rFonts w:ascii="Times New Roman" w:hAnsi="Times New Roman" w:cs="Times New Roman"/>
            <w:sz w:val="24"/>
            <w:szCs w:val="24"/>
          </w:rPr>
          <w:t>syr.edu</w:t>
        </w:r>
      </w:hyperlink>
      <w:r w:rsidR="0086378D" w:rsidRPr="0086378D">
        <w:rPr>
          <w:rStyle w:val="Hy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86378D" w:rsidRPr="0086378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r the IT contact within your School or College</w:t>
      </w:r>
    </w:p>
    <w:p w14:paraId="051057DC" w14:textId="60EDCF82" w:rsidR="002948A5" w:rsidRPr="0086378D" w:rsidRDefault="002948A5" w:rsidP="002948A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b/>
          <w:bCs/>
          <w:sz w:val="24"/>
          <w:szCs w:val="24"/>
        </w:rPr>
        <w:t xml:space="preserve">A student registered with our office </w:t>
      </w:r>
      <w:r w:rsidRPr="0086378D">
        <w:rPr>
          <w:rFonts w:ascii="Times New Roman" w:hAnsi="Times New Roman" w:cs="Times New Roman"/>
          <w:sz w:val="24"/>
          <w:szCs w:val="24"/>
        </w:rPr>
        <w:t xml:space="preserve">– please contact either the Disability Access Counselor listed on the student’s Accommodation Letter or the main office at </w:t>
      </w:r>
      <w:hyperlink r:id="rId11" w:history="1">
        <w:r w:rsidR="00045912" w:rsidRPr="00245524">
          <w:rPr>
            <w:rStyle w:val="Hyperlink"/>
            <w:rFonts w:ascii="Times New Roman" w:hAnsi="Times New Roman" w:cs="Times New Roman"/>
            <w:sz w:val="24"/>
            <w:szCs w:val="24"/>
          </w:rPr>
          <w:t>disabilityresou</w:t>
        </w:r>
        <w:r w:rsidR="00045912" w:rsidRPr="00245524">
          <w:rPr>
            <w:rStyle w:val="Hyperlink"/>
            <w:rFonts w:ascii="Times New Roman" w:hAnsi="Times New Roman" w:cs="Times New Roman"/>
            <w:sz w:val="24"/>
            <w:szCs w:val="24"/>
          </w:rPr>
          <w:t>r</w:t>
        </w:r>
        <w:r w:rsidR="00045912" w:rsidRPr="00245524">
          <w:rPr>
            <w:rStyle w:val="Hyperlink"/>
            <w:rFonts w:ascii="Times New Roman" w:hAnsi="Times New Roman" w:cs="Times New Roman"/>
            <w:sz w:val="24"/>
            <w:szCs w:val="24"/>
          </w:rPr>
          <w:t>ces@syr.edu</w:t>
        </w:r>
      </w:hyperlink>
    </w:p>
    <w:p w14:paraId="02CFD0A9" w14:textId="6149EE5D" w:rsidR="0086378D" w:rsidRDefault="002948A5" w:rsidP="009756B7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b/>
          <w:bCs/>
          <w:sz w:val="24"/>
          <w:szCs w:val="24"/>
        </w:rPr>
        <w:t xml:space="preserve">The Office of Disability Services in general </w:t>
      </w:r>
      <w:r w:rsidRPr="0086378D">
        <w:rPr>
          <w:rFonts w:ascii="Times New Roman" w:hAnsi="Times New Roman" w:cs="Times New Roman"/>
          <w:sz w:val="24"/>
          <w:szCs w:val="24"/>
        </w:rPr>
        <w:t xml:space="preserve">– please contact the main office at </w:t>
      </w:r>
      <w:hyperlink r:id="rId12" w:history="1">
        <w:r w:rsidR="00045912" w:rsidRPr="00245524">
          <w:rPr>
            <w:rStyle w:val="Hyperlink"/>
            <w:rFonts w:ascii="Times New Roman" w:hAnsi="Times New Roman" w:cs="Times New Roman"/>
            <w:sz w:val="24"/>
            <w:szCs w:val="24"/>
          </w:rPr>
          <w:t>disabilityresources@syr.edu</w:t>
        </w:r>
      </w:hyperlink>
    </w:p>
    <w:p w14:paraId="2595ED05" w14:textId="77777777" w:rsidR="009756B7" w:rsidRPr="009756B7" w:rsidRDefault="009756B7" w:rsidP="00045912">
      <w:pPr>
        <w:pStyle w:val="ListParagraph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1A984B3" w14:textId="03B29EBA" w:rsidR="009A272D" w:rsidRPr="009756B7" w:rsidRDefault="002151CC" w:rsidP="008861E9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2CAB">
        <w:rPr>
          <w:rFonts w:ascii="Times New Roman" w:eastAsia="Times New Roman" w:hAnsi="Times New Roman" w:cs="Times New Roman"/>
          <w:sz w:val="24"/>
          <w:szCs w:val="24"/>
        </w:rPr>
        <w:t>When setting up your exam i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E72CA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>Test Settings</w:t>
      </w:r>
      <w:r w:rsidRPr="00E72CAB">
        <w:rPr>
          <w:rFonts w:ascii="Times New Roman" w:eastAsia="Times New Roman" w:hAnsi="Times New Roman" w:cs="Times New Roman"/>
          <w:sz w:val="24"/>
          <w:szCs w:val="24"/>
        </w:rPr>
        <w:t xml:space="preserve"> section,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72CAB">
        <w:rPr>
          <w:rFonts w:ascii="Times New Roman" w:eastAsia="Times New Roman" w:hAnsi="Times New Roman" w:cs="Times New Roman"/>
          <w:sz w:val="24"/>
          <w:szCs w:val="24"/>
        </w:rPr>
        <w:t>locate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 xml:space="preserve"> the </w:t>
      </w:r>
      <w:r w:rsidR="0044548E" w:rsidRPr="00E72CAB">
        <w:rPr>
          <w:rFonts w:ascii="Times New Roman" w:eastAsia="Times New Roman" w:hAnsi="Times New Roman" w:cs="Times New Roman"/>
          <w:b/>
          <w:bCs/>
          <w:sz w:val="24"/>
          <w:szCs w:val="24"/>
        </w:rPr>
        <w:t>Test Availability Exceptions</w:t>
      </w:r>
      <w:r w:rsidRPr="00E72CAB">
        <w:rPr>
          <w:rFonts w:ascii="Times New Roman" w:eastAsia="Times New Roman" w:hAnsi="Times New Roman" w:cs="Times New Roman"/>
          <w:sz w:val="24"/>
          <w:szCs w:val="24"/>
        </w:rPr>
        <w:t xml:space="preserve"> section,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 xml:space="preserve"> click on </w:t>
      </w:r>
      <w:r w:rsidR="009A272D" w:rsidRPr="00E72CAB">
        <w:rPr>
          <w:rFonts w:ascii="Times New Roman" w:eastAsia="Times New Roman" w:hAnsi="Times New Roman" w:cs="Times New Roman"/>
          <w:b/>
          <w:bCs/>
          <w:sz w:val="24"/>
          <w:szCs w:val="24"/>
        </w:rPr>
        <w:t>Add User or Group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>, select the student</w:t>
      </w:r>
      <w:r w:rsidR="002948A5" w:rsidRPr="00E72CAB">
        <w:rPr>
          <w:rFonts w:ascii="Times New Roman" w:eastAsia="Times New Roman" w:hAnsi="Times New Roman" w:cs="Times New Roman"/>
          <w:sz w:val="24"/>
          <w:szCs w:val="24"/>
        </w:rPr>
        <w:t xml:space="preserve"> needing extended time,</w:t>
      </w:r>
      <w:r w:rsidR="00F91164" w:rsidRPr="00E72C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272D" w:rsidRPr="00E72CAB">
        <w:rPr>
          <w:rFonts w:ascii="Times New Roman" w:eastAsia="Times New Roman" w:hAnsi="Times New Roman" w:cs="Times New Roman"/>
          <w:sz w:val="24"/>
          <w:szCs w:val="24"/>
        </w:rPr>
        <w:t xml:space="preserve">and click </w:t>
      </w:r>
      <w:r w:rsidR="009A272D" w:rsidRPr="00E72CAB">
        <w:rPr>
          <w:rFonts w:ascii="Times New Roman" w:eastAsia="Times New Roman" w:hAnsi="Times New Roman" w:cs="Times New Roman"/>
          <w:b/>
          <w:bCs/>
          <w:sz w:val="24"/>
          <w:szCs w:val="24"/>
        </w:rPr>
        <w:t>Submit</w:t>
      </w:r>
      <w:r w:rsidR="009A272D" w:rsidRPr="00E72CAB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F52FD3" w:rsidRPr="00E72CA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6800B1A" w14:textId="09A38ED9" w:rsidR="009756B7" w:rsidRPr="00E72CAB" w:rsidRDefault="009756B7" w:rsidP="009756B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73A1C6" wp14:editId="4B8C0DF9">
            <wp:extent cx="5943600" cy="1299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9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25C2A" w14:textId="77777777" w:rsidR="00E72CAB" w:rsidRPr="00E72CAB" w:rsidRDefault="00E72CAB" w:rsidP="00E72CA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54AF1B" w14:textId="77777777" w:rsidR="009A272D" w:rsidRPr="0086378D" w:rsidRDefault="002948A5" w:rsidP="006052F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78D">
        <w:rPr>
          <w:rFonts w:ascii="Times New Roman" w:eastAsia="Times New Roman" w:hAnsi="Times New Roman" w:cs="Times New Roman"/>
          <w:sz w:val="24"/>
          <w:szCs w:val="24"/>
        </w:rPr>
        <w:t>In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 xml:space="preserve"> the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Attempts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 xml:space="preserve"> column, </w:t>
      </w:r>
      <w:r w:rsidRPr="0086378D">
        <w:rPr>
          <w:rFonts w:ascii="Times New Roman" w:eastAsia="Times New Roman" w:hAnsi="Times New Roman" w:cs="Times New Roman"/>
          <w:sz w:val="24"/>
          <w:szCs w:val="24"/>
        </w:rPr>
        <w:t>select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 xml:space="preserve"> the drop-down menu to choose between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Single Attempt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,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Multiple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Attempts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, or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Unlimited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Attempts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. If Multiple Attempts is selected, enter the </w:t>
      </w:r>
      <w:r w:rsidR="009A272D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number of attempts</w:t>
      </w:r>
      <w:r w:rsidR="009A272D" w:rsidRPr="008637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CE5DC0" w14:textId="77777777" w:rsidR="0044548E" w:rsidRPr="0086378D" w:rsidRDefault="009A272D" w:rsidP="002948A5">
      <w:pPr>
        <w:jc w:val="center"/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C1599B" wp14:editId="3B977091">
            <wp:extent cx="4735405" cy="2016125"/>
            <wp:effectExtent l="0" t="0" r="8255" b="3175"/>
            <wp:docPr id="1" name="Picture 1" descr="Test availability exceptions set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st availability exceptions setting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166" cy="203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F5868" w14:textId="77777777" w:rsidR="00211F1F" w:rsidRPr="0086378D" w:rsidRDefault="00211F1F" w:rsidP="002948A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5A192C0" w14:textId="77777777" w:rsidR="002948A5" w:rsidRPr="0086378D" w:rsidRDefault="002948A5" w:rsidP="006052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eastAsia="Times New Roman" w:hAnsi="Times New Roman" w:cs="Times New Roman"/>
          <w:sz w:val="24"/>
          <w:szCs w:val="24"/>
        </w:rPr>
        <w:t>In</w:t>
      </w:r>
      <w:r w:rsidR="0044548E" w:rsidRPr="0086378D">
        <w:rPr>
          <w:rFonts w:ascii="Times New Roman" w:eastAsia="Times New Roman" w:hAnsi="Times New Roman" w:cs="Times New Roman"/>
          <w:sz w:val="24"/>
          <w:szCs w:val="24"/>
        </w:rPr>
        <w:t xml:space="preserve"> the </w:t>
      </w:r>
      <w:r w:rsidR="0044548E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Timer</w:t>
      </w:r>
      <w:r w:rsidR="0044548E" w:rsidRPr="0086378D">
        <w:rPr>
          <w:rFonts w:ascii="Times New Roman" w:eastAsia="Times New Roman" w:hAnsi="Times New Roman" w:cs="Times New Roman"/>
          <w:sz w:val="24"/>
          <w:szCs w:val="24"/>
        </w:rPr>
        <w:t> column, </w:t>
      </w:r>
      <w:r w:rsidR="0044548E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check the box</w:t>
      </w:r>
      <w:r w:rsidR="0044548E" w:rsidRPr="0086378D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="0044548E" w:rsidRPr="0086378D">
        <w:rPr>
          <w:rFonts w:ascii="Times New Roman" w:eastAsia="Times New Roman" w:hAnsi="Times New Roman" w:cs="Times New Roman"/>
          <w:b/>
          <w:bCs/>
          <w:sz w:val="24"/>
          <w:szCs w:val="24"/>
        </w:rPr>
        <w:t>enter the amount of time (in minutes)</w:t>
      </w:r>
      <w:r w:rsidR="0044548E" w:rsidRPr="0086378D">
        <w:rPr>
          <w:rFonts w:ascii="Times New Roman" w:eastAsia="Times New Roman" w:hAnsi="Times New Roman" w:cs="Times New Roman"/>
          <w:sz w:val="24"/>
          <w:szCs w:val="24"/>
        </w:rPr>
        <w:t> that you would like to allow for this student or group</w:t>
      </w:r>
      <w:r w:rsidRPr="008637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287D244" w14:textId="77777777" w:rsidR="0044548E" w:rsidRPr="0086378D" w:rsidRDefault="002948A5" w:rsidP="002948A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eastAsia="Times New Roman" w:hAnsi="Times New Roman" w:cs="Times New Roman"/>
          <w:sz w:val="24"/>
          <w:szCs w:val="24"/>
        </w:rPr>
        <w:t xml:space="preserve">For example, if your regular given time for the exam is 80 minutes and the student </w:t>
      </w:r>
      <w:proofErr w:type="gramStart"/>
      <w:r w:rsidRPr="0086378D">
        <w:rPr>
          <w:rFonts w:ascii="Times New Roman" w:eastAsia="Times New Roman" w:hAnsi="Times New Roman" w:cs="Times New Roman"/>
          <w:sz w:val="24"/>
          <w:szCs w:val="24"/>
        </w:rPr>
        <w:t>has</w:t>
      </w:r>
      <w:proofErr w:type="gramEnd"/>
      <w:r w:rsidRPr="0086378D">
        <w:rPr>
          <w:rFonts w:ascii="Times New Roman" w:eastAsia="Times New Roman" w:hAnsi="Times New Roman" w:cs="Times New Roman"/>
          <w:sz w:val="24"/>
          <w:szCs w:val="24"/>
        </w:rPr>
        <w:t xml:space="preserve"> 1.5x, you would type 120 into the box (80 x 1.5 = 120). If the student has 2x, you would type 160 into the box (80 x 2 = 160).</w:t>
      </w:r>
    </w:p>
    <w:p w14:paraId="3F9A5571" w14:textId="77777777" w:rsidR="009A272D" w:rsidRPr="0086378D" w:rsidRDefault="0044548E" w:rsidP="002948A5">
      <w:pPr>
        <w:pStyle w:val="NormalWeb"/>
        <w:shd w:val="clear" w:color="auto" w:fill="FFFFFF"/>
        <w:spacing w:before="150" w:beforeAutospacing="0" w:after="0" w:afterAutospacing="0"/>
        <w:jc w:val="center"/>
      </w:pPr>
      <w:r w:rsidRPr="0086378D">
        <w:rPr>
          <w:noProof/>
        </w:rPr>
        <w:drawing>
          <wp:inline distT="0" distB="0" distL="0" distR="0" wp14:anchorId="3BC64A0F" wp14:editId="4114040E">
            <wp:extent cx="5943600" cy="1121134"/>
            <wp:effectExtent l="0" t="0" r="0" b="3175"/>
            <wp:docPr id="3" name="Picture 3" descr="test option exceptions set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st option exceptions setting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553" cy="117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CA89E" w14:textId="77777777" w:rsidR="004E34EB" w:rsidRPr="0086378D" w:rsidRDefault="004E34EB" w:rsidP="00211F1F">
      <w:pPr>
        <w:pStyle w:val="NormalWeb"/>
        <w:shd w:val="clear" w:color="auto" w:fill="FFFFFF"/>
        <w:spacing w:before="150" w:beforeAutospacing="0" w:after="0" w:afterAutospacing="0"/>
      </w:pPr>
    </w:p>
    <w:p w14:paraId="2C6D83B3" w14:textId="15506BD5" w:rsidR="009A272D" w:rsidRPr="0086378D" w:rsidRDefault="002948A5" w:rsidP="006052FD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0" w:afterAutospacing="0"/>
      </w:pPr>
      <w:r w:rsidRPr="0086378D">
        <w:t>In</w:t>
      </w:r>
      <w:r w:rsidR="009A272D" w:rsidRPr="0086378D">
        <w:t xml:space="preserve"> the </w:t>
      </w:r>
      <w:r w:rsidR="009A272D" w:rsidRPr="0086378D">
        <w:rPr>
          <w:rStyle w:val="Strong"/>
        </w:rPr>
        <w:t>Availability</w:t>
      </w:r>
      <w:r w:rsidR="009A272D" w:rsidRPr="0086378D">
        <w:t> column, </w:t>
      </w:r>
      <w:r w:rsidR="009A272D" w:rsidRPr="0086378D">
        <w:rPr>
          <w:rStyle w:val="Strong"/>
        </w:rPr>
        <w:t>select the dates</w:t>
      </w:r>
      <w:r w:rsidR="009A272D" w:rsidRPr="0086378D">
        <w:t> you would like the test to be available for the specific student or group</w:t>
      </w:r>
      <w:r w:rsidR="002D1FBD">
        <w:t xml:space="preserve"> and click Save</w:t>
      </w:r>
      <w:r w:rsidR="009A272D" w:rsidRPr="0086378D">
        <w:t>.</w:t>
      </w:r>
    </w:p>
    <w:p w14:paraId="00623CC1" w14:textId="757B242E" w:rsidR="002948A5" w:rsidRDefault="009A272D">
      <w:pPr>
        <w:rPr>
          <w:rFonts w:ascii="Times New Roman" w:hAnsi="Times New Roman" w:cs="Times New Roman"/>
          <w:sz w:val="24"/>
          <w:szCs w:val="24"/>
        </w:rPr>
      </w:pPr>
      <w:r w:rsidRPr="0086378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EC686D" wp14:editId="036EE130">
            <wp:extent cx="5943600" cy="2099160"/>
            <wp:effectExtent l="0" t="0" r="0" b="0"/>
            <wp:docPr id="2" name="Picture 2" descr="test availability dates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st availability dates selectio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EBBB" w14:textId="668B1184" w:rsidR="009756B7" w:rsidRDefault="009756B7">
      <w:pPr>
        <w:rPr>
          <w:rFonts w:ascii="Times New Roman" w:hAnsi="Times New Roman" w:cs="Times New Roman"/>
          <w:sz w:val="24"/>
          <w:szCs w:val="24"/>
        </w:rPr>
      </w:pPr>
    </w:p>
    <w:p w14:paraId="002BD1B8" w14:textId="7065A6C0" w:rsidR="009756B7" w:rsidRDefault="009756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s to make the exam more accessible:</w:t>
      </w:r>
    </w:p>
    <w:p w14:paraId="06BB1588" w14:textId="4156F9F1" w:rsidR="009756B7" w:rsidRPr="002E58EE" w:rsidRDefault="00C947C7">
      <w:pPr>
        <w:rPr>
          <w:rFonts w:cstheme="minorHAns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In </w:t>
      </w:r>
      <w:r w:rsidRPr="00C947C7">
        <w:rPr>
          <w:rFonts w:ascii="Times New Roman" w:hAnsi="Times New Roman" w:cs="Times New Roman"/>
          <w:b/>
          <w:bCs/>
          <w:sz w:val="24"/>
          <w:szCs w:val="24"/>
        </w:rPr>
        <w:t>test presentation</w:t>
      </w:r>
      <w:r>
        <w:rPr>
          <w:rFonts w:ascii="Times New Roman" w:hAnsi="Times New Roman" w:cs="Times New Roman"/>
          <w:sz w:val="24"/>
          <w:szCs w:val="24"/>
        </w:rPr>
        <w:t xml:space="preserve"> make sure </w:t>
      </w:r>
      <w:r w:rsidRPr="00C947C7">
        <w:rPr>
          <w:rFonts w:ascii="Times New Roman" w:hAnsi="Times New Roman" w:cs="Times New Roman"/>
          <w:b/>
          <w:bCs/>
          <w:sz w:val="24"/>
          <w:szCs w:val="24"/>
        </w:rPr>
        <w:t>all at on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selected so students can see all the questions and </w:t>
      </w:r>
      <w:r w:rsidRPr="002E58EE">
        <w:rPr>
          <w:rFonts w:cstheme="minorHAnsi"/>
          <w:sz w:val="24"/>
          <w:szCs w:val="24"/>
        </w:rPr>
        <w:t>are able to go back to old questions.</w:t>
      </w:r>
    </w:p>
    <w:p w14:paraId="59EF2F9F" w14:textId="77777777" w:rsidR="002E58EE" w:rsidRPr="002E58EE" w:rsidRDefault="002E58EE" w:rsidP="002E58EE">
      <w:pPr>
        <w:rPr>
          <w:rFonts w:eastAsia="Calibri" w:cstheme="minorHAnsi"/>
          <w:sz w:val="24"/>
          <w:szCs w:val="24"/>
        </w:rPr>
      </w:pPr>
      <w:r w:rsidRPr="002E58EE">
        <w:rPr>
          <w:rFonts w:eastAsia="Calibri" w:cstheme="minorHAnsi"/>
          <w:sz w:val="24"/>
          <w:szCs w:val="24"/>
        </w:rPr>
        <w:t>Resources for help when creating exams in Blackboard:</w:t>
      </w:r>
    </w:p>
    <w:p w14:paraId="4802C1CD" w14:textId="77777777" w:rsidR="002E58EE" w:rsidRPr="002E58EE" w:rsidRDefault="0000651A" w:rsidP="002E58EE">
      <w:pPr>
        <w:rPr>
          <w:rFonts w:ascii="Calibri" w:eastAsia="Calibri" w:hAnsi="Calibri" w:cs="Times New Roman"/>
          <w:sz w:val="24"/>
          <w:szCs w:val="24"/>
        </w:rPr>
      </w:pPr>
      <w:hyperlink r:id="rId17" w:history="1">
        <w:r w:rsidR="002E58EE"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Blackboard Help</w:t>
        </w:r>
      </w:hyperlink>
    </w:p>
    <w:p w14:paraId="2CD1A38D" w14:textId="77777777" w:rsidR="002E58EE" w:rsidRPr="002E58EE" w:rsidRDefault="0000651A" w:rsidP="002E58EE">
      <w:pPr>
        <w:rPr>
          <w:rFonts w:ascii="Calibri" w:eastAsia="Calibri" w:hAnsi="Calibri" w:cs="Times New Roman"/>
          <w:sz w:val="24"/>
          <w:szCs w:val="24"/>
        </w:rPr>
      </w:pPr>
      <w:hyperlink r:id="rId18" w:history="1">
        <w:r w:rsidR="002E58EE"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Creating and Deploying Tests in Blackboard 14:20</w:t>
        </w:r>
      </w:hyperlink>
    </w:p>
    <w:p w14:paraId="017C160B" w14:textId="77777777" w:rsidR="002E58EE" w:rsidRPr="002E58EE" w:rsidRDefault="002E58EE" w:rsidP="002E58EE">
      <w:pPr>
        <w:rPr>
          <w:rFonts w:ascii="Calibri" w:eastAsia="Calibri" w:hAnsi="Calibri" w:cs="Times New Roman"/>
          <w:sz w:val="24"/>
          <w:szCs w:val="24"/>
        </w:rPr>
      </w:pPr>
      <w:r w:rsidRPr="002E58EE">
        <w:rPr>
          <w:rFonts w:ascii="Calibri" w:eastAsia="Calibri" w:hAnsi="Calibri" w:cs="Times New Roman"/>
          <w:sz w:val="24"/>
          <w:szCs w:val="24"/>
        </w:rPr>
        <w:fldChar w:fldCharType="begin"/>
      </w:r>
      <w:r w:rsidRPr="002E58EE">
        <w:rPr>
          <w:rFonts w:ascii="Calibri" w:eastAsia="Calibri" w:hAnsi="Calibri" w:cs="Times New Roman"/>
          <w:sz w:val="24"/>
          <w:szCs w:val="24"/>
        </w:rPr>
        <w:instrText xml:space="preserve"> HYPERLINK "https://www.youtube.com/watch?v=g2M4P6VHbP0</w:instrText>
      </w:r>
    </w:p>
    <w:p w14:paraId="106651DB" w14:textId="490E9F65" w:rsidR="002E58EE" w:rsidRPr="002E58EE" w:rsidRDefault="002E58EE" w:rsidP="002E58EE">
      <w:pPr>
        <w:rPr>
          <w:rFonts w:ascii="Calibri" w:eastAsia="Calibri" w:hAnsi="Calibri" w:cs="Times New Roman"/>
          <w:sz w:val="24"/>
          <w:szCs w:val="24"/>
        </w:rPr>
      </w:pPr>
      <w:r w:rsidRPr="002E58EE">
        <w:rPr>
          <w:rFonts w:ascii="Calibri" w:eastAsia="Calibri" w:hAnsi="Calibri" w:cs="Times New Roman"/>
          <w:sz w:val="24"/>
          <w:szCs w:val="24"/>
        </w:rPr>
        <w:instrText xml:space="preserve">" </w:instrText>
      </w:r>
      <w:r w:rsidRPr="002E58EE">
        <w:rPr>
          <w:rFonts w:ascii="Calibri" w:eastAsia="Calibri" w:hAnsi="Calibri" w:cs="Times New Roman"/>
          <w:sz w:val="24"/>
          <w:szCs w:val="24"/>
        </w:rPr>
        <w:fldChar w:fldCharType="end"/>
      </w:r>
      <w:hyperlink r:id="rId19" w:history="1">
        <w:r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How to import test questions into Black</w:t>
        </w:r>
        <w:r w:rsidR="00106E40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b</w:t>
        </w:r>
        <w:r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oard 9:56</w:t>
        </w:r>
      </w:hyperlink>
      <w:r w:rsidRPr="002E58EE">
        <w:rPr>
          <w:rFonts w:ascii="Calibri" w:eastAsia="Calibri" w:hAnsi="Calibri" w:cs="Times New Roman"/>
          <w:sz w:val="24"/>
          <w:szCs w:val="24"/>
        </w:rPr>
        <w:t xml:space="preserve"> </w:t>
      </w:r>
    </w:p>
    <w:p w14:paraId="405EF854" w14:textId="5105CB38" w:rsidR="002E58EE" w:rsidRPr="002E58EE" w:rsidRDefault="0000651A" w:rsidP="002E58EE">
      <w:pPr>
        <w:rPr>
          <w:rFonts w:ascii="Calibri" w:eastAsia="Calibri" w:hAnsi="Calibri" w:cs="Times New Roman"/>
          <w:sz w:val="24"/>
          <w:szCs w:val="24"/>
        </w:rPr>
      </w:pPr>
      <w:hyperlink r:id="rId20" w:history="1">
        <w:r w:rsidR="002E58EE"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 xml:space="preserve">Creating a Quiz in </w:t>
        </w:r>
        <w:proofErr w:type="gramStart"/>
        <w:r w:rsidR="002E58EE" w:rsidRPr="002E58EE">
          <w:rPr>
            <w:rFonts w:ascii="Calibri" w:eastAsia="Calibri" w:hAnsi="Calibri" w:cs="Times New Roman"/>
            <w:color w:val="0563C1"/>
            <w:sz w:val="24"/>
            <w:szCs w:val="24"/>
            <w:u w:val="single"/>
          </w:rPr>
          <w:t>Blackboard  10:06</w:t>
        </w:r>
        <w:proofErr w:type="gramEnd"/>
      </w:hyperlink>
      <w:r w:rsidR="002E58EE" w:rsidRPr="002E58EE">
        <w:rPr>
          <w:rFonts w:ascii="Calibri" w:eastAsia="Calibri" w:hAnsi="Calibri" w:cs="Times New Roman"/>
          <w:sz w:val="24"/>
          <w:szCs w:val="24"/>
        </w:rPr>
        <w:t xml:space="preserve"> </w:t>
      </w:r>
    </w:p>
    <w:p w14:paraId="40BF5CBB" w14:textId="77777777" w:rsidR="002E58EE" w:rsidRPr="00C947C7" w:rsidRDefault="002E58EE">
      <w:pPr>
        <w:rPr>
          <w:rFonts w:ascii="Times New Roman" w:hAnsi="Times New Roman" w:cs="Times New Roman"/>
          <w:sz w:val="24"/>
          <w:szCs w:val="24"/>
        </w:rPr>
      </w:pPr>
    </w:p>
    <w:sectPr w:rsidR="002E58EE" w:rsidRPr="00C947C7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BEDAE" w14:textId="77777777" w:rsidR="0000651A" w:rsidRDefault="0000651A" w:rsidP="004D1CF9">
      <w:pPr>
        <w:spacing w:after="0" w:line="240" w:lineRule="auto"/>
      </w:pPr>
      <w:r>
        <w:separator/>
      </w:r>
    </w:p>
  </w:endnote>
  <w:endnote w:type="continuationSeparator" w:id="0">
    <w:p w14:paraId="611671C3" w14:textId="77777777" w:rsidR="0000651A" w:rsidRDefault="0000651A" w:rsidP="004D1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40789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491BE7" w14:textId="0BFD1B24" w:rsidR="004D1CF9" w:rsidRDefault="004D1CF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1ED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1ED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C05AC4" w14:textId="77777777" w:rsidR="004D1CF9" w:rsidRDefault="004D1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5D1B6" w14:textId="77777777" w:rsidR="0000651A" w:rsidRDefault="0000651A" w:rsidP="004D1CF9">
      <w:pPr>
        <w:spacing w:after="0" w:line="240" w:lineRule="auto"/>
      </w:pPr>
      <w:r>
        <w:separator/>
      </w:r>
    </w:p>
  </w:footnote>
  <w:footnote w:type="continuationSeparator" w:id="0">
    <w:p w14:paraId="54F08BA4" w14:textId="77777777" w:rsidR="0000651A" w:rsidRDefault="0000651A" w:rsidP="004D1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355A2"/>
    <w:multiLevelType w:val="multilevel"/>
    <w:tmpl w:val="CACC9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840BE3"/>
    <w:multiLevelType w:val="hybridMultilevel"/>
    <w:tmpl w:val="D21C1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8E1275"/>
    <w:multiLevelType w:val="multilevel"/>
    <w:tmpl w:val="7C809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1E14055"/>
    <w:multiLevelType w:val="hybridMultilevel"/>
    <w:tmpl w:val="81D8D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jOxNDQxMTQ2trBQ0lEKTi0uzszPAykwqgUASneYWywAAAA="/>
  </w:docVars>
  <w:rsids>
    <w:rsidRoot w:val="009A272D"/>
    <w:rsid w:val="0000651A"/>
    <w:rsid w:val="00045912"/>
    <w:rsid w:val="00106E40"/>
    <w:rsid w:val="00111856"/>
    <w:rsid w:val="00211F1F"/>
    <w:rsid w:val="002151CC"/>
    <w:rsid w:val="002948A5"/>
    <w:rsid w:val="002D1FBD"/>
    <w:rsid w:val="002E58EE"/>
    <w:rsid w:val="0044548E"/>
    <w:rsid w:val="00471EDC"/>
    <w:rsid w:val="004D1CF9"/>
    <w:rsid w:val="004E34EB"/>
    <w:rsid w:val="005C4A12"/>
    <w:rsid w:val="006052FD"/>
    <w:rsid w:val="00746E81"/>
    <w:rsid w:val="0086378D"/>
    <w:rsid w:val="008C6A00"/>
    <w:rsid w:val="009756B7"/>
    <w:rsid w:val="009A272D"/>
    <w:rsid w:val="00A769C9"/>
    <w:rsid w:val="00C947C7"/>
    <w:rsid w:val="00D06FE9"/>
    <w:rsid w:val="00E72CAB"/>
    <w:rsid w:val="00F52FD3"/>
    <w:rsid w:val="00F91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6C0AE"/>
  <w15:chartTrackingRefBased/>
  <w15:docId w15:val="{6809C35C-6A04-4E6F-9033-CE6FB2F8E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A272D"/>
    <w:rPr>
      <w:b/>
      <w:bCs/>
    </w:rPr>
  </w:style>
  <w:style w:type="character" w:styleId="Hyperlink">
    <w:name w:val="Hyperlink"/>
    <w:basedOn w:val="DefaultParagraphFont"/>
    <w:uiPriority w:val="99"/>
    <w:unhideWhenUsed/>
    <w:rsid w:val="009A27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27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4548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48A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D1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CF9"/>
  </w:style>
  <w:style w:type="paragraph" w:styleId="Footer">
    <w:name w:val="footer"/>
    <w:basedOn w:val="Normal"/>
    <w:link w:val="FooterChar"/>
    <w:uiPriority w:val="99"/>
    <w:unhideWhenUsed/>
    <w:rsid w:val="004D1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CF9"/>
  </w:style>
  <w:style w:type="character" w:styleId="UnresolvedMention">
    <w:name w:val="Unresolved Mention"/>
    <w:basedOn w:val="DefaultParagraphFont"/>
    <w:uiPriority w:val="99"/>
    <w:semiHidden/>
    <w:unhideWhenUsed/>
    <w:rsid w:val="000459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59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6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hyperlink" Target="https://www.youtube.com/watch?v=g2M4P6VHbP0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mailto:disabilityresources@syr.edu" TargetMode="External"/><Relationship Id="rId17" Type="http://schemas.openxmlformats.org/officeDocument/2006/relationships/hyperlink" Target="https://help.blackboard.com/Learn/Instructor/Tests_Pools_Surveys/Question_Setting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youtube.com/watch?v=vlhr2i8I7e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isabilityresources@syr.edu" TargetMode="Externa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mailto:help@syr.edu" TargetMode="External"/><Relationship Id="rId19" Type="http://schemas.openxmlformats.org/officeDocument/2006/relationships/hyperlink" Target="https://www.youtube.com/watch?v=415r8weLe1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4050E7AEF3843B7142689DD424B45" ma:contentTypeVersion="24" ma:contentTypeDescription="Create a new document." ma:contentTypeScope="" ma:versionID="eec034faf766f10ae309f07e45425ddb">
  <xsd:schema xmlns:xsd="http://www.w3.org/2001/XMLSchema" xmlns:xs="http://www.w3.org/2001/XMLSchema" xmlns:p="http://schemas.microsoft.com/office/2006/metadata/properties" xmlns:ns2="3f241571-7780-424f-8be4-0eb80ad4e4fb" targetNamespace="http://schemas.microsoft.com/office/2006/metadata/properties" ma:root="true" ma:fieldsID="ef665041c354f2cb8c50ef870f4de7c1" ns2:_="">
    <xsd:import namespace="3f241571-7780-424f-8be4-0eb80ad4e4fb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41571-7780-424f-8be4-0eb80ad4e4f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3f241571-7780-424f-8be4-0eb80ad4e4fb">
      <UserInfo>
        <DisplayName/>
        <AccountId xsi:nil="true"/>
        <AccountType/>
      </UserInfo>
    </Owner>
    <DefaultSectionNames xmlns="3f241571-7780-424f-8be4-0eb80ad4e4fb" xsi:nil="true"/>
    <Is_Collaboration_Space_Locked xmlns="3f241571-7780-424f-8be4-0eb80ad4e4fb" xsi:nil="true"/>
    <Members xmlns="3f241571-7780-424f-8be4-0eb80ad4e4fb">
      <UserInfo>
        <DisplayName/>
        <AccountId xsi:nil="true"/>
        <AccountType/>
      </UserInfo>
    </Members>
    <Member_Groups xmlns="3f241571-7780-424f-8be4-0eb80ad4e4fb">
      <UserInfo>
        <DisplayName/>
        <AccountId xsi:nil="true"/>
        <AccountType/>
      </UserInfo>
    </Member_Groups>
    <CultureName xmlns="3f241571-7780-424f-8be4-0eb80ad4e4fb" xsi:nil="true"/>
    <Distribution_Groups xmlns="3f241571-7780-424f-8be4-0eb80ad4e4fb" xsi:nil="true"/>
    <Math_Settings xmlns="3f241571-7780-424f-8be4-0eb80ad4e4fb" xsi:nil="true"/>
    <Leaders xmlns="3f241571-7780-424f-8be4-0eb80ad4e4fb">
      <UserInfo>
        <DisplayName/>
        <AccountId xsi:nil="true"/>
        <AccountType/>
      </UserInfo>
    </Leaders>
    <TeamsChannelId xmlns="3f241571-7780-424f-8be4-0eb80ad4e4fb" xsi:nil="true"/>
    <Invited_Leaders xmlns="3f241571-7780-424f-8be4-0eb80ad4e4fb" xsi:nil="true"/>
    <Invited_Members xmlns="3f241571-7780-424f-8be4-0eb80ad4e4fb" xsi:nil="true"/>
    <Templates xmlns="3f241571-7780-424f-8be4-0eb80ad4e4fb" xsi:nil="true"/>
    <Self_Registration_Enabled xmlns="3f241571-7780-424f-8be4-0eb80ad4e4fb" xsi:nil="true"/>
    <FolderType xmlns="3f241571-7780-424f-8be4-0eb80ad4e4fb" xsi:nil="true"/>
    <IsNotebookLocked xmlns="3f241571-7780-424f-8be4-0eb80ad4e4fb" xsi:nil="true"/>
    <Has_Leaders_Only_SectionGroup xmlns="3f241571-7780-424f-8be4-0eb80ad4e4fb" xsi:nil="true"/>
    <NotebookType xmlns="3f241571-7780-424f-8be4-0eb80ad4e4fb" xsi:nil="true"/>
    <AppVersion xmlns="3f241571-7780-424f-8be4-0eb80ad4e4fb" xsi:nil="true"/>
    <LMS_Mappings xmlns="3f241571-7780-424f-8be4-0eb80ad4e4f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96B1BA-60DF-47F2-884A-E6176485D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41571-7780-424f-8be4-0eb80ad4e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DC2178-09B4-47B3-8737-916133C13461}">
  <ds:schemaRefs>
    <ds:schemaRef ds:uri="http://schemas.microsoft.com/office/2006/metadata/properties"/>
    <ds:schemaRef ds:uri="http://schemas.microsoft.com/office/infopath/2007/PartnerControls"/>
    <ds:schemaRef ds:uri="3f241571-7780-424f-8be4-0eb80ad4e4fb"/>
  </ds:schemaRefs>
</ds:datastoreItem>
</file>

<file path=customXml/itemProps3.xml><?xml version="1.0" encoding="utf-8"?>
<ds:datastoreItem xmlns:ds="http://schemas.openxmlformats.org/officeDocument/2006/customXml" ds:itemID="{62AEB6DC-9EA1-4FBD-BB87-A4EA35ABE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racuse University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M Perez</dc:creator>
  <cp:keywords/>
  <dc:description/>
  <cp:lastModifiedBy>Kala Rounds</cp:lastModifiedBy>
  <cp:revision>2</cp:revision>
  <dcterms:created xsi:type="dcterms:W3CDTF">2020-08-25T18:26:00Z</dcterms:created>
  <dcterms:modified xsi:type="dcterms:W3CDTF">2020-08-2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4050E7AEF3843B7142689DD424B45</vt:lpwstr>
  </property>
</Properties>
</file>